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1983B522" w:rsidR="000172AA" w:rsidRPr="000172AA" w:rsidRDefault="000172AA" w:rsidP="00E31880">
      <w:pPr>
        <w:jc w:val="center"/>
        <w:rPr>
          <w:b/>
          <w:bCs/>
          <w:sz w:val="32"/>
          <w:szCs w:val="32"/>
        </w:rPr>
      </w:pPr>
      <w:r>
        <w:rPr>
          <w:b/>
          <w:bCs/>
          <w:sz w:val="32"/>
          <w:szCs w:val="32"/>
        </w:rPr>
        <w:t>(</w:t>
      </w:r>
      <w:r w:rsidR="000365AD">
        <w:rPr>
          <w:b/>
          <w:bCs/>
          <w:sz w:val="32"/>
          <w:szCs w:val="32"/>
        </w:rPr>
        <w:t>Hawaii</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63D27E11" w:rsidR="00C543C7" w:rsidRDefault="000365AD" w:rsidP="00E31880">
            <w:pPr>
              <w:rPr>
                <w:sz w:val="22"/>
                <w:szCs w:val="22"/>
              </w:rPr>
            </w:pPr>
            <w:r>
              <w:rPr>
                <w:sz w:val="22"/>
                <w:szCs w:val="22"/>
              </w:rPr>
              <w:t>Hawaii</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A16CD4" w14:textId="77777777" w:rsidR="00E453FD" w:rsidRDefault="00E453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6942017" w:rsidR="00F4034F" w:rsidRPr="00E453FD" w:rsidRDefault="00F4034F" w:rsidP="00E453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D92468" w14:textId="77777777" w:rsidR="00E453FD" w:rsidRDefault="00E453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D98573" w14:textId="77777777" w:rsidR="00E453FD" w:rsidRDefault="00E453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F892CE7" w:rsidR="00F4034F" w:rsidRPr="00E453FD" w:rsidRDefault="00F4034F" w:rsidP="00E453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0338BA" w14:textId="77777777" w:rsidR="00E453FD" w:rsidRDefault="00E453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11593450">
    <w:abstractNumId w:val="1"/>
  </w:num>
  <w:num w:numId="2" w16cid:durableId="14902444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365AD"/>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5399C"/>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453FD"/>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09</Words>
  <Characters>10316</Characters>
  <DocSecurity>0</DocSecurity>
  <Lines>85</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10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